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ate: [Insert Date]</w:t>
      </w:r>
    </w:p>
    <w:p>
      <w:pPr>
        <w:pStyle w:val="BodyText"/>
      </w:pPr>
      <w:r>
        <w:t xml:space="preserve">[Your Full Name]</w:t>
      </w:r>
      <w:r>
        <w:br/>
      </w:r>
      <w:r>
        <w:t xml:space="preserve">[Your Address]</w:t>
      </w:r>
      <w:r>
        <w:br/>
      </w:r>
      <w:r>
        <w:t xml:space="preserve">[City, State, ZIP Code]</w:t>
      </w:r>
      <w:r>
        <w:br/>
      </w:r>
      <w:r>
        <w:t xml:space="preserve">[Email Address]</w:t>
      </w:r>
      <w:r>
        <w:br/>
      </w:r>
      <w:r>
        <w:t xml:space="preserve">[Phone Number]</w:t>
      </w:r>
    </w:p>
    <w:p>
      <w:r>
        <w:pict>
          <v:rect style="width:0;height:1.5pt" o:hralign="center" o:hrstd="t" o:hr="t"/>
        </w:pict>
      </w:r>
    </w:p>
    <w:p>
      <w:pPr>
        <w:pStyle w:val="FirstParagraph"/>
      </w:pPr>
      <w:r>
        <w:rPr>
          <w:bCs/>
          <w:b/>
        </w:rPr>
        <w:t xml:space="preserve">Dear Hiring Committee,</w:t>
      </w:r>
    </w:p>
    <w:p>
      <w:pPr>
        <w:pStyle w:val="BodyText"/>
      </w:pPr>
      <w:r>
        <w:t xml:space="preserve">I am writing to express my enthusiastic interest in the Environmental Engineer position at [Company/Organization Name] in Brazil, specifically Brasília. As a dedicated and experienced Environmental Engineer with a profound understanding of sustainable development, regulatory compliance, and ecological preservation, I am eager to contribute my expertise to address the unique environmental challenges faced by this vibrant capital city. This opportunity aligns perfectly with my professional goals and passion for creating impactful solutions that benefit both the environment and the communities of Brazil Brasília.</w:t>
      </w:r>
    </w:p>
    <w:p>
      <w:pPr>
        <w:pStyle w:val="BodyText"/>
      </w:pPr>
      <w:r>
        <w:t xml:space="preserve">With over [X years] of experience in environmental engineering, I have developed a strong foundation in designing, implementing, and managing projects that prioritize ecological integrity while adhering to local and international standards. My career has been driven by a commitment to innovation and sustainability, particularly in regions like Brazil Brasília, where rapid urbanization and environmental stewardship intersect. I am particularly drawn to this role because of my familiarity with the distinct environmental landscape of Brasília, including its unique biodiversity, urban planning challenges, and the need for resilient infrastructure that harmonizes with nature.</w:t>
      </w:r>
    </w:p>
    <w:p>
      <w:pPr>
        <w:pStyle w:val="BodyText"/>
      </w:pPr>
      <w:r>
        <w:t xml:space="preserve">My academic background in Environmental Engineering from [University Name] equipped me with technical skills in hydrology, waste management, air quality assessment, and environmental impact analysis. However, it is my hands-on experience in Brazil that has truly shaped my approach to this field. I have worked on projects such as [specific project examples], which required a deep understanding of local regulations like the Brazilian Environmental Protection Agency (IBAMA) guidelines and the Federal District’s environmental policies. These experiences have honed my ability to navigate complex regulatory frameworks while delivering solutions that meet both community needs and ecological goals.</w:t>
      </w:r>
    </w:p>
    <w:p>
      <w:pPr>
        <w:pStyle w:val="BodyText"/>
      </w:pPr>
      <w:r>
        <w:t xml:space="preserve">One of my most significant achievements in Brazil Brasília was [specific project or accomplishment, e.g., "leading a team to design a wastewater treatment system for a rapidly growing neighborhood"]. This project not only improved public health but also set a benchmark for sustainable practices in the region. My work on this initiative involved collaboration with local stakeholders, including government agencies and community groups, which underscored the importance of inclusive decision-making in environmental engineering. I believe that effective solutions are born from listening to those who are most affected by environmental challenges, and I am committed to fostering such partnerships in any role I undertake.</w:t>
      </w:r>
    </w:p>
    <w:p>
      <w:pPr>
        <w:pStyle w:val="BodyText"/>
      </w:pPr>
      <w:r>
        <w:t xml:space="preserve">In addition to technical expertise, my proficiency in Portuguese and English enables me to communicate effectively with diverse teams and stakeholders, a critical factor when working on projects in Brazil Brasília. I have also conducted research on the environmental impacts of deforestation in the Cerrado biome, a region that is geographically significant to the Federal District. This work has deepened my awareness of the interconnectedness between land use, climate change, and biodiversity conservation—themes that are central to my professional philosophy.</w:t>
      </w:r>
    </w:p>
    <w:p>
      <w:pPr>
        <w:pStyle w:val="BodyText"/>
      </w:pPr>
      <w:r>
        <w:t xml:space="preserve">What excites me most about this opportunity is the potential to contribute to Brasília’s vision of sustainable urban development. As a city that balances modern infrastructure with natural preservation, Brasília presents unique challenges and opportunities for environmental engineers. I am particularly interested in exploring ways to integrate green technologies into existing systems, such as renewable energy solutions or smart water management practices tailored to the region’s climate. My goal is to ensure that every project I lead or contribute to reflects a commitment to long-term ecological balance and social equity.</w:t>
      </w:r>
    </w:p>
    <w:p>
      <w:pPr>
        <w:pStyle w:val="BodyText"/>
      </w:pPr>
      <w:r>
        <w:t xml:space="preserve">I am also deeply committed to staying informed about the latest advancements in environmental engineering. I regularly attend conferences, such as [specific conference name], where professionals from Brazil and around the world share insights on emerging trends and technologies. This dedication to continuous learning ensures that I remain at the forefront of my field, capable of proposing innovative solutions that align with both global best practices and local needs.</w:t>
      </w:r>
    </w:p>
    <w:p>
      <w:pPr>
        <w:pStyle w:val="BodyText"/>
      </w:pPr>
      <w:r>
        <w:t xml:space="preserve">While my qualifications are strong, what sets me apart is my passion for making a tangible difference in the environment. I have always believed that environmental engineering is not just about technical expertise but also about inspiring action and fostering a culture of sustainability. In Brasília, where the urgency of environmental issues is increasingly recognized, I am confident that my skills and dedication will make a meaningful contribution.</w:t>
      </w:r>
    </w:p>
    <w:p>
      <w:pPr>
        <w:pStyle w:val="BodyText"/>
      </w:pPr>
      <w:r>
        <w:t xml:space="preserve">Thank you for considering my application. I would be thrilled to discuss how my background, skills, and enthusiasm align with the goals of [Company/Organization Name]. Please feel free to contact me at [Phone Number] or [Email Address] at your earliest convenience. I look forward to the possibility of contributing to the environmental progress of Brazil Brasília and working alongside a team that values innovation and integrity.</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58:24Z</dcterms:created>
  <dcterms:modified xsi:type="dcterms:W3CDTF">2026-07-21T02:58:24Z</dcterms:modified>
</cp:coreProperties>
</file>

<file path=docProps/custom.xml><?xml version="1.0" encoding="utf-8"?>
<Properties xmlns="http://schemas.openxmlformats.org/officeDocument/2006/custom-properties" xmlns:vt="http://schemas.openxmlformats.org/officeDocument/2006/docPropsVTypes"/>
</file>